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7005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eodor Konowałów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osz Konowałów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